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439"/>
        <w:gridCol w:w="291"/>
        <w:gridCol w:w="8111"/>
      </w:tblGrid>
      <w:tr w:rsidR="00C56A3F" w:rsidRPr="00D515FD" w:rsidTr="00C56A3F">
        <w:tc>
          <w:tcPr>
            <w:tcW w:w="1439" w:type="dxa"/>
          </w:tcPr>
          <w:p w:rsidR="00C56A3F" w:rsidRPr="00C56A3F" w:rsidRDefault="00C56A3F" w:rsidP="00484356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Kepada Yth.</w:t>
            </w:r>
          </w:p>
        </w:tc>
        <w:tc>
          <w:tcPr>
            <w:tcW w:w="291" w:type="dxa"/>
          </w:tcPr>
          <w:p w:rsidR="00C56A3F" w:rsidRPr="00D515FD" w:rsidRDefault="00C56A3F" w:rsidP="00484356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1" w:type="dxa"/>
          </w:tcPr>
          <w:p w:rsidR="00C56A3F" w:rsidRPr="00221E3D" w:rsidRDefault="00C56A3F" w:rsidP="007E24AE">
            <w:pPr>
              <w:spacing w:before="60" w:line="240" w:lineRule="auto"/>
              <w:jc w:val="left"/>
              <w:rPr>
                <w:lang w:val="en-US"/>
              </w:rPr>
            </w:pPr>
            <w:r w:rsidRPr="00221E3D">
              <w:rPr>
                <w:lang w:val="en-US"/>
              </w:rPr>
              <w:t xml:space="preserve">Kepala LPSE </w:t>
            </w:r>
            <w:r w:rsidR="007E24AE">
              <w:rPr>
                <w:lang w:val="en-US"/>
              </w:rPr>
              <w:t>Balangan</w:t>
            </w:r>
          </w:p>
        </w:tc>
      </w:tr>
      <w:tr w:rsidR="00C56A3F" w:rsidRPr="00D515FD" w:rsidTr="00C56A3F">
        <w:tc>
          <w:tcPr>
            <w:tcW w:w="1439" w:type="dxa"/>
          </w:tcPr>
          <w:p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291" w:type="dxa"/>
          </w:tcPr>
          <w:p w:rsidR="00C56A3F" w:rsidRPr="00D515FD" w:rsidRDefault="00C56A3F" w:rsidP="00484356">
            <w:pPr>
              <w:spacing w:before="60" w:line="240" w:lineRule="auto"/>
              <w:jc w:val="left"/>
            </w:pPr>
          </w:p>
        </w:tc>
        <w:tc>
          <w:tcPr>
            <w:tcW w:w="8111" w:type="dxa"/>
          </w:tcPr>
          <w:p w:rsidR="00C56A3F" w:rsidRPr="00C56A3F" w:rsidRDefault="00C56A3F" w:rsidP="007E24AE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 xml:space="preserve">di </w:t>
            </w:r>
            <w:r w:rsidR="007E24AE">
              <w:rPr>
                <w:lang w:val="en-US"/>
              </w:rPr>
              <w:t>Balangan</w:t>
            </w:r>
          </w:p>
        </w:tc>
      </w:tr>
    </w:tbl>
    <w:p w:rsidR="00DB00A3" w:rsidRDefault="00DB00A3" w:rsidP="00FB73D0"/>
    <w:p w:rsidR="0064341F" w:rsidRPr="00243254" w:rsidRDefault="00243254" w:rsidP="0064341F">
      <w:pPr>
        <w:pStyle w:val="Heading2"/>
        <w:rPr>
          <w:lang w:val="en-US"/>
        </w:rPr>
      </w:pPr>
      <w:r>
        <w:rPr>
          <w:lang w:val="en-US"/>
        </w:rPr>
        <w:t>Permohonan Perubahan Data</w:t>
      </w:r>
    </w:p>
    <w:p w:rsidR="0064341F" w:rsidRPr="00D515FD" w:rsidRDefault="0064341F" w:rsidP="0064341F">
      <w:pPr>
        <w:spacing w:before="240"/>
        <w:jc w:val="center"/>
      </w:pPr>
      <w:r w:rsidRPr="00D515FD">
        <w:t>Nomor: _____________________________</w:t>
      </w:r>
    </w:p>
    <w:p w:rsidR="0064341F" w:rsidRPr="00D515FD" w:rsidRDefault="0064341F" w:rsidP="0064341F">
      <w:pPr>
        <w:spacing w:before="240" w:after="0" w:line="240" w:lineRule="auto"/>
        <w:jc w:val="left"/>
      </w:pPr>
      <w:r w:rsidRPr="00D515FD"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440"/>
        <w:gridCol w:w="291"/>
        <w:gridCol w:w="8118"/>
      </w:tblGrid>
      <w:tr w:rsidR="0064341F" w:rsidRPr="00D515FD" w:rsidTr="0060476F">
        <w:tc>
          <w:tcPr>
            <w:tcW w:w="1440" w:type="dxa"/>
          </w:tcPr>
          <w:p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Nama</w:t>
            </w:r>
          </w:p>
        </w:tc>
        <w:tc>
          <w:tcPr>
            <w:tcW w:w="273" w:type="dxa"/>
          </w:tcPr>
          <w:p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:rsidTr="0060476F">
        <w:tc>
          <w:tcPr>
            <w:tcW w:w="1440" w:type="dxa"/>
          </w:tcPr>
          <w:p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Jabatan</w:t>
            </w:r>
          </w:p>
        </w:tc>
        <w:tc>
          <w:tcPr>
            <w:tcW w:w="273" w:type="dxa"/>
          </w:tcPr>
          <w:p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64341F" w:rsidRPr="00D515FD" w:rsidTr="0060476F">
        <w:tc>
          <w:tcPr>
            <w:tcW w:w="1440" w:type="dxa"/>
          </w:tcPr>
          <w:p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Alamat</w:t>
            </w:r>
          </w:p>
        </w:tc>
        <w:tc>
          <w:tcPr>
            <w:tcW w:w="273" w:type="dxa"/>
          </w:tcPr>
          <w:p w:rsidR="0064341F" w:rsidRPr="00D515FD" w:rsidRDefault="0064341F" w:rsidP="0060476F">
            <w:pPr>
              <w:spacing w:before="60" w:line="240" w:lineRule="auto"/>
              <w:jc w:val="left"/>
            </w:pPr>
            <w:r w:rsidRPr="00D515FD">
              <w:t>:</w:t>
            </w:r>
          </w:p>
        </w:tc>
        <w:tc>
          <w:tcPr>
            <w:tcW w:w="8118" w:type="dxa"/>
          </w:tcPr>
          <w:p w:rsidR="0064341F" w:rsidRPr="00D515FD" w:rsidRDefault="0064341F" w:rsidP="0060476F">
            <w:pPr>
              <w:spacing w:before="60" w:line="240" w:lineRule="auto"/>
              <w:jc w:val="left"/>
            </w:pPr>
          </w:p>
        </w:tc>
      </w:tr>
      <w:tr w:rsidR="00A81FE8" w:rsidRPr="00D515FD" w:rsidTr="0060476F">
        <w:tc>
          <w:tcPr>
            <w:tcW w:w="1440" w:type="dxa"/>
          </w:tcPr>
          <w:p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No. KTP</w:t>
            </w:r>
          </w:p>
        </w:tc>
        <w:tc>
          <w:tcPr>
            <w:tcW w:w="273" w:type="dxa"/>
          </w:tcPr>
          <w:p w:rsidR="00A81FE8" w:rsidRPr="00A81FE8" w:rsidRDefault="00A81FE8" w:rsidP="0060476F">
            <w:pPr>
              <w:spacing w:before="60" w:line="240" w:lineRule="auto"/>
              <w:jc w:val="left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8118" w:type="dxa"/>
          </w:tcPr>
          <w:p w:rsidR="00A81FE8" w:rsidRPr="00D515FD" w:rsidRDefault="00A81FE8" w:rsidP="0060476F">
            <w:pPr>
              <w:spacing w:before="60" w:line="240" w:lineRule="auto"/>
              <w:jc w:val="left"/>
            </w:pPr>
          </w:p>
        </w:tc>
      </w:tr>
    </w:tbl>
    <w:p w:rsidR="00255005" w:rsidRPr="00214799" w:rsidRDefault="0064341F" w:rsidP="00255005">
      <w:pPr>
        <w:spacing w:before="240" w:after="0" w:line="240" w:lineRule="auto"/>
        <w:rPr>
          <w:lang w:val="en-US"/>
        </w:rPr>
      </w:pPr>
      <w:r w:rsidRPr="00D515FD">
        <w:t>dalam hal ini bertindak untuk dan atas nama</w:t>
      </w:r>
      <w:r w:rsidR="00F60887">
        <w:rPr>
          <w:rStyle w:val="FootnoteReference"/>
        </w:rPr>
        <w:footnoteReference w:id="1"/>
      </w:r>
      <w:r w:rsidRPr="00D515FD">
        <w:t xml:space="preserve"> </w:t>
      </w:r>
      <w:r w:rsidRPr="00214799">
        <w:rPr>
          <w:b/>
          <w:bCs/>
          <w:i/>
          <w:iCs/>
          <w:u w:val="single"/>
        </w:rPr>
        <w:t>[nama perusahaan]</w:t>
      </w:r>
      <w:r w:rsidRPr="00D515FD">
        <w:t>,</w:t>
      </w:r>
      <w:r w:rsidR="00D75A08">
        <w:rPr>
          <w:lang w:val="en-US"/>
        </w:rPr>
        <w:t xml:space="preserve"> dengan </w:t>
      </w:r>
      <w:r w:rsidR="00076769">
        <w:rPr>
          <w:lang w:val="en-US"/>
        </w:rPr>
        <w:t xml:space="preserve">User </w:t>
      </w:r>
      <w:r w:rsidR="00D75A08">
        <w:rPr>
          <w:lang w:val="en-US"/>
        </w:rPr>
        <w:t>ID SPSE</w:t>
      </w:r>
      <w:r w:rsidR="00BD5A88">
        <w:rPr>
          <w:rStyle w:val="FootnoteReference"/>
          <w:lang w:val="en-US"/>
        </w:rPr>
        <w:footnoteReference w:id="2"/>
      </w:r>
      <w:r w:rsidR="00D75A08">
        <w:rPr>
          <w:lang w:val="en-US"/>
        </w:rPr>
        <w:t xml:space="preserve">: </w:t>
      </w:r>
      <w:r w:rsidR="00D75A08" w:rsidRPr="00214799">
        <w:rPr>
          <w:b/>
          <w:bCs/>
          <w:i/>
          <w:iCs/>
          <w:u w:val="single"/>
        </w:rPr>
        <w:t>[</w:t>
      </w:r>
      <w:r w:rsidR="00D9347D" w:rsidRPr="00214799">
        <w:rPr>
          <w:b/>
          <w:bCs/>
          <w:i/>
          <w:iCs/>
          <w:u w:val="single"/>
          <w:lang w:val="en-US"/>
        </w:rPr>
        <w:t>user id</w:t>
      </w:r>
      <w:r w:rsidR="00214799">
        <w:rPr>
          <w:b/>
          <w:bCs/>
          <w:i/>
          <w:iCs/>
          <w:u w:val="single"/>
          <w:lang w:val="en-US"/>
        </w:rPr>
        <w:t>]</w:t>
      </w:r>
      <w:r w:rsidR="00214799" w:rsidRPr="00214799">
        <w:rPr>
          <w:b/>
          <w:bCs/>
          <w:i/>
          <w:iCs/>
          <w:lang w:val="en-US"/>
        </w:rPr>
        <w:t xml:space="preserve"> </w:t>
      </w:r>
    </w:p>
    <w:p w:rsidR="00255005" w:rsidRPr="00255005" w:rsidRDefault="00255005" w:rsidP="00255005">
      <w:pPr>
        <w:spacing w:before="240" w:line="240" w:lineRule="auto"/>
        <w:jc w:val="center"/>
        <w:rPr>
          <w:b/>
          <w:bCs/>
        </w:rPr>
      </w:pPr>
      <w:r w:rsidRPr="00255005">
        <w:rPr>
          <w:b/>
          <w:bCs/>
          <w:lang w:val="en-US"/>
        </w:rPr>
        <w:t>DENGAN INI:</w:t>
      </w:r>
    </w:p>
    <w:p w:rsidR="00255005" w:rsidRPr="004E224E" w:rsidRDefault="00255005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Mengajukan permohonan perubahan data</w:t>
      </w:r>
      <w:r w:rsidR="00A21922">
        <w:rPr>
          <w:rStyle w:val="FootnoteReference"/>
          <w:lang w:val="en-US"/>
        </w:rPr>
        <w:footnoteReference w:id="3"/>
      </w:r>
      <w:r w:rsidR="003709BA">
        <w:rPr>
          <w:lang w:val="en-US"/>
        </w:rPr>
        <w:t xml:space="preserve"> akun pengguna pada aplikasi SPSE</w:t>
      </w:r>
      <w:r w:rsidR="004E224E">
        <w:rPr>
          <w:lang w:val="en-US"/>
        </w:rPr>
        <w:t>, sebagai berikut:</w:t>
      </w:r>
    </w:p>
    <w:p w:rsidR="004E224E" w:rsidRPr="004E224E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</w:t>
      </w:r>
      <w:r w:rsidR="00A91AB9">
        <w:rPr>
          <w:lang w:val="en-US"/>
        </w:rPr>
        <w:t>, semula … menjadi …;</w:t>
      </w:r>
    </w:p>
    <w:p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:rsidR="00A91AB9" w:rsidRPr="004E224E" w:rsidRDefault="00A91AB9" w:rsidP="00A91AB9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…, semula … menjadi …;</w:t>
      </w:r>
    </w:p>
    <w:p w:rsidR="004E224E" w:rsidRPr="000040A9" w:rsidRDefault="004E224E" w:rsidP="004E224E">
      <w:pPr>
        <w:pStyle w:val="ListParagraph"/>
        <w:numPr>
          <w:ilvl w:val="1"/>
          <w:numId w:val="12"/>
        </w:numPr>
        <w:spacing w:line="276" w:lineRule="auto"/>
      </w:pPr>
      <w:r>
        <w:rPr>
          <w:lang w:val="en-US"/>
        </w:rPr>
        <w:t>dst.</w:t>
      </w:r>
    </w:p>
    <w:p w:rsidR="000040A9" w:rsidRPr="000040A9" w:rsidRDefault="000040A9" w:rsidP="0039380E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>Bersedia untuk menyampaikan kelengkapan dokumen yang dibutuhkan/diwajibkan untuk melakukan perubaha</w:t>
      </w:r>
      <w:r w:rsidR="0017060E">
        <w:rPr>
          <w:lang w:val="en-US"/>
        </w:rPr>
        <w:t>n</w:t>
      </w:r>
      <w:r>
        <w:rPr>
          <w:lang w:val="en-US"/>
        </w:rPr>
        <w:t xml:space="preserve"> data;</w:t>
      </w:r>
    </w:p>
    <w:p w:rsidR="0045206F" w:rsidRDefault="000040A9" w:rsidP="00245C85">
      <w:pPr>
        <w:pStyle w:val="ListParagraph"/>
        <w:numPr>
          <w:ilvl w:val="0"/>
          <w:numId w:val="12"/>
        </w:numPr>
        <w:spacing w:line="276" w:lineRule="auto"/>
      </w:pPr>
      <w:r w:rsidRPr="0045206F">
        <w:t xml:space="preserve">Menyatakan bahwa data akun pengguna yang kami </w:t>
      </w:r>
      <w:r w:rsidR="00771296" w:rsidRPr="0045206F">
        <w:t>mohon</w:t>
      </w:r>
      <w:r w:rsidR="00A77CF3" w:rsidRPr="00A77CF3">
        <w:t>ka</w:t>
      </w:r>
      <w:r w:rsidR="00A77CF3">
        <w:rPr>
          <w:lang w:val="en-US"/>
        </w:rPr>
        <w:t>n</w:t>
      </w:r>
      <w:r w:rsidR="00771296" w:rsidRPr="0045206F">
        <w:t xml:space="preserve"> untuk diubah adalah benar milik </w:t>
      </w:r>
      <w:r w:rsidR="0045206F" w:rsidRPr="0045206F">
        <w:t xml:space="preserve">kami berdasarkan </w:t>
      </w:r>
      <w:r w:rsidR="00245C85" w:rsidRPr="00A77CF3">
        <w:t xml:space="preserve">dokumen </w:t>
      </w:r>
      <w:r w:rsidR="002A4D56" w:rsidRPr="00A77CF3">
        <w:t>sah</w:t>
      </w:r>
      <w:r w:rsidR="004E436D" w:rsidRPr="00A77CF3">
        <w:t xml:space="preserve"> dan </w:t>
      </w:r>
      <w:r w:rsidR="00245C85" w:rsidRPr="00A77CF3">
        <w:t xml:space="preserve">resmi </w:t>
      </w:r>
      <w:r w:rsidR="0045206F" w:rsidRPr="0045206F">
        <w:t>yang kami miliki;</w:t>
      </w:r>
    </w:p>
    <w:p w:rsidR="00245C85" w:rsidRPr="00E713A0" w:rsidRDefault="00245C85" w:rsidP="00245C85">
      <w:pPr>
        <w:pStyle w:val="ListParagraph"/>
        <w:numPr>
          <w:ilvl w:val="0"/>
          <w:numId w:val="12"/>
        </w:numPr>
        <w:spacing w:line="276" w:lineRule="auto"/>
      </w:pPr>
      <w:r>
        <w:rPr>
          <w:lang w:val="en-US"/>
        </w:rPr>
        <w:t xml:space="preserve">Menyatakan bahwa kami bersedia untuk dituntut </w:t>
      </w:r>
      <w:r w:rsidR="00960450">
        <w:rPr>
          <w:lang w:val="en-US"/>
        </w:rPr>
        <w:t xml:space="preserve">sesuai dengan ketentuan peraturan perundangan-undangan </w:t>
      </w:r>
      <w:r>
        <w:rPr>
          <w:lang w:val="en-US"/>
        </w:rPr>
        <w:t>jika menyampaikan dokumen</w:t>
      </w:r>
      <w:r w:rsidR="0016683A">
        <w:rPr>
          <w:lang w:val="en-US"/>
        </w:rPr>
        <w:t xml:space="preserve"> palsu/tidak sah/tidak resmi;</w:t>
      </w:r>
    </w:p>
    <w:p w:rsidR="00AB3034" w:rsidRDefault="00E713A0" w:rsidP="00AB3034">
      <w:pPr>
        <w:pStyle w:val="ListParagraph"/>
        <w:numPr>
          <w:ilvl w:val="0"/>
          <w:numId w:val="12"/>
        </w:numPr>
        <w:spacing w:line="276" w:lineRule="auto"/>
      </w:pPr>
      <w:r w:rsidRPr="00E713A0">
        <w:t>Membebaskan LPSE</w:t>
      </w:r>
      <w:r w:rsidR="00846D33">
        <w:rPr>
          <w:lang w:val="en-US"/>
        </w:rPr>
        <w:t xml:space="preserve"> LKPP</w:t>
      </w:r>
      <w:r w:rsidRPr="00E713A0">
        <w:t xml:space="preserve"> beserta para stafnya</w:t>
      </w:r>
      <w:r>
        <w:rPr>
          <w:lang w:val="en-US"/>
        </w:rPr>
        <w:t xml:space="preserve"> jika terdapat kekeliruan/ketidaksesuaia</w:t>
      </w:r>
      <w:r w:rsidR="00AB3034">
        <w:rPr>
          <w:lang w:val="en-US"/>
        </w:rPr>
        <w:t>n data yang diberikan.</w:t>
      </w:r>
    </w:p>
    <w:p w:rsidR="0064341F" w:rsidRPr="00D515FD" w:rsidRDefault="0064341F" w:rsidP="00AB3034">
      <w:r w:rsidRPr="00D515FD">
        <w:t xml:space="preserve">Demikian surat </w:t>
      </w:r>
      <w:r w:rsidR="00AB3034">
        <w:rPr>
          <w:lang w:val="en-US"/>
        </w:rPr>
        <w:t>permohonan</w:t>
      </w:r>
      <w:r w:rsidRPr="00D515FD">
        <w:t xml:space="preserve"> ini dibuat</w:t>
      </w:r>
      <w:r w:rsidR="00AB3034">
        <w:rPr>
          <w:lang w:val="en-US"/>
        </w:rPr>
        <w:t xml:space="preserve"> dan ditandatangani</w:t>
      </w:r>
      <w:r w:rsidRPr="00D515FD">
        <w:t xml:space="preserve"> dengan sebenarnya untuk digunakan sebagaimana mestinya.</w:t>
      </w:r>
    </w:p>
    <w:p w:rsidR="0017248B" w:rsidRDefault="0017248B" w:rsidP="0064341F">
      <w:pPr>
        <w:spacing w:before="240" w:line="240" w:lineRule="auto"/>
        <w:rPr>
          <w:lang w:val="en-US"/>
        </w:rPr>
      </w:pPr>
    </w:p>
    <w:p w:rsidR="001B0FF4" w:rsidRDefault="001B0FF4" w:rsidP="0064341F">
      <w:pPr>
        <w:spacing w:before="240" w:line="240" w:lineRule="auto"/>
        <w:rPr>
          <w:lang w:val="en-US"/>
        </w:rPr>
      </w:pPr>
    </w:p>
    <w:p w:rsidR="0017248B" w:rsidRDefault="001B0FF4" w:rsidP="0064341F">
      <w:pPr>
        <w:spacing w:before="240" w:line="240" w:lineRule="auto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1B0FF4">
        <w:rPr>
          <w:sz w:val="14"/>
          <w:szCs w:val="14"/>
          <w:lang w:val="en-US"/>
        </w:rPr>
        <w:t>[meterai 10.000]</w:t>
      </w:r>
    </w:p>
    <w:p w:rsidR="0064341F" w:rsidRDefault="0017248B" w:rsidP="0064341F">
      <w:pPr>
        <w:spacing w:before="240" w:line="240" w:lineRule="auto"/>
        <w:rPr>
          <w:lang w:val="en-US"/>
        </w:rPr>
      </w:pPr>
      <w:r>
        <w:rPr>
          <w:lang w:val="en-US"/>
        </w:rPr>
        <w:t xml:space="preserve">Tanda tangan </w:t>
      </w:r>
      <w:r w:rsidR="0054018C">
        <w:rPr>
          <w:lang w:val="en-US"/>
        </w:rPr>
        <w:t>P</w:t>
      </w:r>
      <w:r>
        <w:rPr>
          <w:lang w:val="en-US"/>
        </w:rPr>
        <w:t>emohon</w:t>
      </w:r>
      <w:r w:rsidR="0054018C">
        <w:rPr>
          <w:rStyle w:val="FootnoteReference"/>
          <w:lang w:val="en-US"/>
        </w:rPr>
        <w:footnoteReference w:id="4"/>
      </w:r>
      <w:r>
        <w:rPr>
          <w:lang w:val="en-US"/>
        </w:rPr>
        <w:t>: ________________________________</w:t>
      </w:r>
    </w:p>
    <w:p w:rsidR="00514263" w:rsidRPr="00D515FD" w:rsidRDefault="0017248B" w:rsidP="006606F3">
      <w:pPr>
        <w:spacing w:before="240" w:line="240" w:lineRule="auto"/>
      </w:pPr>
      <w:r>
        <w:rPr>
          <w:lang w:val="en-US"/>
        </w:rPr>
        <w:t xml:space="preserve">Tanggal: </w:t>
      </w:r>
      <w:r w:rsidR="00745681" w:rsidRPr="006606F3">
        <w:rPr>
          <w:b/>
          <w:bCs/>
          <w:lang w:val="en-US"/>
        </w:rPr>
        <w:t>dd MMM yyyy</w:t>
      </w:r>
      <w:r w:rsidR="00540D3C">
        <w:rPr>
          <w:rStyle w:val="FootnoteReference"/>
        </w:rPr>
        <w:footnoteReference w:id="5"/>
      </w:r>
    </w:p>
    <w:sectPr w:rsidR="00514263" w:rsidRPr="00D515FD" w:rsidSect="00BD7E5A">
      <w:headerReference w:type="default" r:id="rId8"/>
      <w:pgSz w:w="11906" w:h="16838" w:code="9"/>
      <w:pgMar w:top="1434" w:right="1080" w:bottom="1260" w:left="1080" w:header="426" w:footer="187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47359" w:rsidRDefault="00E47359" w:rsidP="00D813D1">
      <w:pPr>
        <w:spacing w:after="0" w:line="240" w:lineRule="auto"/>
      </w:pPr>
      <w:r>
        <w:separator/>
      </w:r>
    </w:p>
  </w:endnote>
  <w:endnote w:type="continuationSeparator" w:id="0">
    <w:p w:rsidR="00E47359" w:rsidRDefault="00E47359" w:rsidP="00D81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47359" w:rsidRDefault="00E47359" w:rsidP="00D813D1">
      <w:pPr>
        <w:spacing w:after="0" w:line="240" w:lineRule="auto"/>
      </w:pPr>
      <w:r>
        <w:separator/>
      </w:r>
    </w:p>
  </w:footnote>
  <w:footnote w:type="continuationSeparator" w:id="0">
    <w:p w:rsidR="00E47359" w:rsidRDefault="00E47359" w:rsidP="00D813D1">
      <w:pPr>
        <w:spacing w:after="0" w:line="240" w:lineRule="auto"/>
      </w:pPr>
      <w:r>
        <w:continuationSeparator/>
      </w:r>
    </w:p>
  </w:footnote>
  <w:footnote w:id="1">
    <w:p w:rsidR="00F60887" w:rsidRPr="00F60887" w:rsidRDefault="00F6088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Bagi Perorangan diisi dengan </w:t>
      </w:r>
      <w:r w:rsidR="007C0633">
        <w:rPr>
          <w:lang w:val="en-US"/>
        </w:rPr>
        <w:t>n</w:t>
      </w:r>
      <w:r>
        <w:rPr>
          <w:lang w:val="en-US"/>
        </w:rPr>
        <w:t>ama</w:t>
      </w:r>
      <w:r w:rsidR="007C0633">
        <w:rPr>
          <w:lang w:val="en-US"/>
        </w:rPr>
        <w:t xml:space="preserve"> lengkap</w:t>
      </w:r>
      <w:r>
        <w:rPr>
          <w:lang w:val="en-US"/>
        </w:rPr>
        <w:t xml:space="preserve"> </w:t>
      </w:r>
      <w:r w:rsidR="007C0633">
        <w:rPr>
          <w:lang w:val="en-US"/>
        </w:rPr>
        <w:t>sesuai yang tertera pada KTP</w:t>
      </w:r>
    </w:p>
  </w:footnote>
  <w:footnote w:id="2">
    <w:p w:rsidR="00BD5A88" w:rsidRPr="00BD5A88" w:rsidRDefault="00BD5A8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Diisi dengan </w:t>
      </w:r>
      <w:r w:rsidRPr="00A77F14">
        <w:rPr>
          <w:i/>
          <w:iCs/>
          <w:lang w:val="en-US"/>
        </w:rPr>
        <w:t>user id</w:t>
      </w:r>
      <w:r>
        <w:rPr>
          <w:lang w:val="en-US"/>
        </w:rPr>
        <w:t xml:space="preserve"> pada aplikasi SPSE</w:t>
      </w:r>
    </w:p>
  </w:footnote>
  <w:footnote w:id="3">
    <w:p w:rsidR="00A21922" w:rsidRPr="00A21922" w:rsidRDefault="00A2192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Dii</w:t>
      </w:r>
      <w:r w:rsidR="00C33923">
        <w:rPr>
          <w:lang w:val="en-US"/>
        </w:rPr>
        <w:t xml:space="preserve">si dengan data yang akan diubah, wajib menyampaikan dokumen pendukung yang </w:t>
      </w:r>
      <w:r w:rsidR="002D4001">
        <w:rPr>
          <w:lang w:val="en-US"/>
        </w:rPr>
        <w:t>sah</w:t>
      </w:r>
      <w:r w:rsidR="00136129">
        <w:rPr>
          <w:lang w:val="en-US"/>
        </w:rPr>
        <w:t xml:space="preserve"> dan resmi</w:t>
      </w:r>
    </w:p>
  </w:footnote>
  <w:footnote w:id="4">
    <w:p w:rsidR="0054018C" w:rsidRPr="0054018C" w:rsidRDefault="0054018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Pemohon adalah </w:t>
      </w:r>
      <w:r w:rsidRPr="00012BD5">
        <w:rPr>
          <w:lang w:val="en-US"/>
        </w:rPr>
        <w:t>Direksi/Pejabat/Pimpinan Perusahaan/Pemilik Perusahaan</w:t>
      </w:r>
      <w:r w:rsidR="00B633E0">
        <w:rPr>
          <w:lang w:val="en-US"/>
        </w:rPr>
        <w:t xml:space="preserve"> atau Perorangan</w:t>
      </w:r>
    </w:p>
  </w:footnote>
  <w:footnote w:id="5">
    <w:p w:rsidR="00540D3C" w:rsidRPr="00540D3C" w:rsidRDefault="00540D3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Tanggal ditandatangani, contoh: 01 Jan 2022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13D1" w:rsidRPr="00E434E8" w:rsidRDefault="00BD7E5A" w:rsidP="009D3CC9">
    <w:pPr>
      <w:jc w:val="center"/>
      <w:rPr>
        <w:i/>
        <w:iCs/>
        <w:sz w:val="20"/>
        <w:szCs w:val="20"/>
        <w:lang w:val="en-US"/>
      </w:rPr>
    </w:pPr>
    <w:r>
      <w:rPr>
        <w:i/>
        <w:iCs/>
        <w:sz w:val="20"/>
        <w:szCs w:val="20"/>
        <w:lang w:val="en-US"/>
      </w:rPr>
      <w:t>[</w:t>
    </w:r>
    <w:r w:rsidRPr="00D515FD">
      <w:rPr>
        <w:i/>
        <w:iCs/>
        <w:sz w:val="20"/>
        <w:szCs w:val="20"/>
      </w:rPr>
      <w:t>kop surat perusahaan]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0A13EB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D897043"/>
    <w:multiLevelType w:val="hybridMultilevel"/>
    <w:tmpl w:val="120E1E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420F55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5643F5"/>
    <w:multiLevelType w:val="hybridMultilevel"/>
    <w:tmpl w:val="7EFC1F14"/>
    <w:lvl w:ilvl="0" w:tplc="11AC4604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AC041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B9C7927"/>
    <w:multiLevelType w:val="hybridMultilevel"/>
    <w:tmpl w:val="A7BEB1AA"/>
    <w:lvl w:ilvl="0" w:tplc="737CF53E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4F75D7B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B3D0B5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7243C0"/>
    <w:multiLevelType w:val="hybridMultilevel"/>
    <w:tmpl w:val="E5AC759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11F280F"/>
    <w:multiLevelType w:val="hybridMultilevel"/>
    <w:tmpl w:val="F0FC91D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BD1B2E"/>
    <w:multiLevelType w:val="hybridMultilevel"/>
    <w:tmpl w:val="89DC5B12"/>
    <w:lvl w:ilvl="0" w:tplc="D53E4CA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5D1E5F"/>
    <w:multiLevelType w:val="hybridMultilevel"/>
    <w:tmpl w:val="BD46DD7E"/>
    <w:lvl w:ilvl="0" w:tplc="A62439BA">
      <w:start w:val="1"/>
      <w:numFmt w:val="decimal"/>
      <w:lvlText w:val="%1."/>
      <w:lvlJc w:val="left"/>
      <w:pPr>
        <w:ind w:left="360" w:hanging="360"/>
      </w:pPr>
      <w:rPr>
        <w:strike w:val="0"/>
        <w:color w:val="auto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BFE0E97"/>
    <w:multiLevelType w:val="hybridMultilevel"/>
    <w:tmpl w:val="5C16507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715563"/>
    <w:multiLevelType w:val="hybridMultilevel"/>
    <w:tmpl w:val="01B03884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95F5CD7"/>
    <w:multiLevelType w:val="hybridMultilevel"/>
    <w:tmpl w:val="CF2C4B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AF10863"/>
    <w:multiLevelType w:val="hybridMultilevel"/>
    <w:tmpl w:val="F1AAA3D0"/>
    <w:lvl w:ilvl="0" w:tplc="3809000F">
      <w:start w:val="1"/>
      <w:numFmt w:val="decimal"/>
      <w:lvlText w:val="%1.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B1E60ED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C1A09D1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835E38"/>
    <w:multiLevelType w:val="hybridMultilevel"/>
    <w:tmpl w:val="C8864B9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E75C78"/>
    <w:multiLevelType w:val="hybridMultilevel"/>
    <w:tmpl w:val="765E8D0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13C7AB1"/>
    <w:multiLevelType w:val="hybridMultilevel"/>
    <w:tmpl w:val="55227962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28C57B3"/>
    <w:multiLevelType w:val="hybridMultilevel"/>
    <w:tmpl w:val="AB4C1F5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4A7B24"/>
    <w:multiLevelType w:val="hybridMultilevel"/>
    <w:tmpl w:val="EF80C26A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FEA234E"/>
    <w:multiLevelType w:val="hybridMultilevel"/>
    <w:tmpl w:val="1F9CE34C"/>
    <w:lvl w:ilvl="0" w:tplc="F594C9C4">
      <w:start w:val="1"/>
      <w:numFmt w:val="upperLetter"/>
      <w:pStyle w:val="Heading3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1255CC8"/>
    <w:multiLevelType w:val="hybridMultilevel"/>
    <w:tmpl w:val="B7A258F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8"/>
  </w:num>
  <w:num w:numId="4">
    <w:abstractNumId w:val="4"/>
  </w:num>
  <w:num w:numId="5">
    <w:abstractNumId w:val="2"/>
  </w:num>
  <w:num w:numId="6">
    <w:abstractNumId w:val="19"/>
  </w:num>
  <w:num w:numId="7">
    <w:abstractNumId w:val="12"/>
  </w:num>
  <w:num w:numId="8">
    <w:abstractNumId w:val="21"/>
  </w:num>
  <w:num w:numId="9">
    <w:abstractNumId w:val="20"/>
  </w:num>
  <w:num w:numId="10">
    <w:abstractNumId w:val="7"/>
  </w:num>
  <w:num w:numId="11">
    <w:abstractNumId w:val="17"/>
  </w:num>
  <w:num w:numId="12">
    <w:abstractNumId w:val="13"/>
  </w:num>
  <w:num w:numId="13">
    <w:abstractNumId w:val="11"/>
  </w:num>
  <w:num w:numId="14">
    <w:abstractNumId w:val="5"/>
  </w:num>
  <w:num w:numId="15">
    <w:abstractNumId w:val="10"/>
  </w:num>
  <w:num w:numId="16">
    <w:abstractNumId w:val="3"/>
  </w:num>
  <w:num w:numId="17">
    <w:abstractNumId w:val="0"/>
  </w:num>
  <w:num w:numId="18">
    <w:abstractNumId w:val="9"/>
  </w:num>
  <w:num w:numId="19">
    <w:abstractNumId w:val="18"/>
  </w:num>
  <w:num w:numId="20">
    <w:abstractNumId w:val="1"/>
  </w:num>
  <w:num w:numId="21">
    <w:abstractNumId w:val="16"/>
  </w:num>
  <w:num w:numId="22">
    <w:abstractNumId w:val="24"/>
  </w:num>
  <w:num w:numId="23">
    <w:abstractNumId w:val="13"/>
    <w:lvlOverride w:ilvl="0">
      <w:startOverride w:val="1"/>
    </w:lvlOverride>
  </w:num>
  <w:num w:numId="24">
    <w:abstractNumId w:val="23"/>
  </w:num>
  <w:num w:numId="25">
    <w:abstractNumId w:val="15"/>
  </w:num>
  <w:num w:numId="26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DKxNDa1MDU1Mzc1MDdU0lEKTi0uzszPAykwqgUAMoYNzSwAAAA="/>
  </w:docVars>
  <w:rsids>
    <w:rsidRoot w:val="00F145CD"/>
    <w:rsid w:val="0000115E"/>
    <w:rsid w:val="000022F1"/>
    <w:rsid w:val="000040A9"/>
    <w:rsid w:val="00005F4B"/>
    <w:rsid w:val="00012BD5"/>
    <w:rsid w:val="00012CD4"/>
    <w:rsid w:val="00014773"/>
    <w:rsid w:val="000150CB"/>
    <w:rsid w:val="00016565"/>
    <w:rsid w:val="00030387"/>
    <w:rsid w:val="00033896"/>
    <w:rsid w:val="00037390"/>
    <w:rsid w:val="000516E3"/>
    <w:rsid w:val="00052BB6"/>
    <w:rsid w:val="000561C8"/>
    <w:rsid w:val="0006081F"/>
    <w:rsid w:val="00061856"/>
    <w:rsid w:val="00063ED2"/>
    <w:rsid w:val="00066BE4"/>
    <w:rsid w:val="00067FC6"/>
    <w:rsid w:val="00072E75"/>
    <w:rsid w:val="00074426"/>
    <w:rsid w:val="00076769"/>
    <w:rsid w:val="00076E73"/>
    <w:rsid w:val="00077E24"/>
    <w:rsid w:val="000814C0"/>
    <w:rsid w:val="000A472A"/>
    <w:rsid w:val="000A6CF9"/>
    <w:rsid w:val="000B13F7"/>
    <w:rsid w:val="000B19AC"/>
    <w:rsid w:val="000B4492"/>
    <w:rsid w:val="000B6C88"/>
    <w:rsid w:val="000C1B1D"/>
    <w:rsid w:val="000C5ED0"/>
    <w:rsid w:val="000C749B"/>
    <w:rsid w:val="000D121E"/>
    <w:rsid w:val="000D214D"/>
    <w:rsid w:val="000D2F60"/>
    <w:rsid w:val="000D3AA1"/>
    <w:rsid w:val="000D3E8A"/>
    <w:rsid w:val="000E13B4"/>
    <w:rsid w:val="000F0C28"/>
    <w:rsid w:val="000F35A6"/>
    <w:rsid w:val="000F749C"/>
    <w:rsid w:val="000F74C1"/>
    <w:rsid w:val="000F7B2B"/>
    <w:rsid w:val="0010228A"/>
    <w:rsid w:val="00105669"/>
    <w:rsid w:val="00106320"/>
    <w:rsid w:val="0011462A"/>
    <w:rsid w:val="001161B3"/>
    <w:rsid w:val="001232FF"/>
    <w:rsid w:val="00123FE9"/>
    <w:rsid w:val="00136129"/>
    <w:rsid w:val="0014064C"/>
    <w:rsid w:val="001439DE"/>
    <w:rsid w:val="00152477"/>
    <w:rsid w:val="00153719"/>
    <w:rsid w:val="00160676"/>
    <w:rsid w:val="001608B9"/>
    <w:rsid w:val="00162576"/>
    <w:rsid w:val="00162915"/>
    <w:rsid w:val="001655E9"/>
    <w:rsid w:val="0016683A"/>
    <w:rsid w:val="00167E04"/>
    <w:rsid w:val="001700D2"/>
    <w:rsid w:val="0017060E"/>
    <w:rsid w:val="0017248B"/>
    <w:rsid w:val="001769BD"/>
    <w:rsid w:val="00184384"/>
    <w:rsid w:val="001915AA"/>
    <w:rsid w:val="001958DD"/>
    <w:rsid w:val="001A2920"/>
    <w:rsid w:val="001A34D2"/>
    <w:rsid w:val="001B082C"/>
    <w:rsid w:val="001B0FF4"/>
    <w:rsid w:val="001C23B5"/>
    <w:rsid w:val="001C68EF"/>
    <w:rsid w:val="001D730C"/>
    <w:rsid w:val="001E0B25"/>
    <w:rsid w:val="001E4DE9"/>
    <w:rsid w:val="001E6EAA"/>
    <w:rsid w:val="001F3EB5"/>
    <w:rsid w:val="001F48D3"/>
    <w:rsid w:val="001F523D"/>
    <w:rsid w:val="001F5BE7"/>
    <w:rsid w:val="001F71E4"/>
    <w:rsid w:val="00204D70"/>
    <w:rsid w:val="00210451"/>
    <w:rsid w:val="00212FED"/>
    <w:rsid w:val="00214799"/>
    <w:rsid w:val="00216D2F"/>
    <w:rsid w:val="002205EB"/>
    <w:rsid w:val="002214FA"/>
    <w:rsid w:val="00221E3D"/>
    <w:rsid w:val="00223638"/>
    <w:rsid w:val="00223969"/>
    <w:rsid w:val="00227662"/>
    <w:rsid w:val="00227EA6"/>
    <w:rsid w:val="00231B93"/>
    <w:rsid w:val="00233A23"/>
    <w:rsid w:val="0023598B"/>
    <w:rsid w:val="00235F70"/>
    <w:rsid w:val="00243254"/>
    <w:rsid w:val="002437FB"/>
    <w:rsid w:val="00245C85"/>
    <w:rsid w:val="0024715A"/>
    <w:rsid w:val="00252553"/>
    <w:rsid w:val="002531D4"/>
    <w:rsid w:val="00255005"/>
    <w:rsid w:val="00255641"/>
    <w:rsid w:val="002664FF"/>
    <w:rsid w:val="0026756B"/>
    <w:rsid w:val="00267B71"/>
    <w:rsid w:val="0027254B"/>
    <w:rsid w:val="00285C28"/>
    <w:rsid w:val="00290830"/>
    <w:rsid w:val="002912C8"/>
    <w:rsid w:val="00291530"/>
    <w:rsid w:val="0029434C"/>
    <w:rsid w:val="0029441D"/>
    <w:rsid w:val="002A0597"/>
    <w:rsid w:val="002A4D56"/>
    <w:rsid w:val="002B119E"/>
    <w:rsid w:val="002B2A46"/>
    <w:rsid w:val="002B493F"/>
    <w:rsid w:val="002B7286"/>
    <w:rsid w:val="002C29B5"/>
    <w:rsid w:val="002C5A95"/>
    <w:rsid w:val="002D4001"/>
    <w:rsid w:val="002E4CB3"/>
    <w:rsid w:val="002E699E"/>
    <w:rsid w:val="002F2F77"/>
    <w:rsid w:val="002F4A1F"/>
    <w:rsid w:val="002F4DA7"/>
    <w:rsid w:val="00303DA4"/>
    <w:rsid w:val="0031378B"/>
    <w:rsid w:val="00320BAB"/>
    <w:rsid w:val="00327334"/>
    <w:rsid w:val="00331E46"/>
    <w:rsid w:val="003326C9"/>
    <w:rsid w:val="003349BC"/>
    <w:rsid w:val="00336EEC"/>
    <w:rsid w:val="00337C2F"/>
    <w:rsid w:val="003405DB"/>
    <w:rsid w:val="003417F5"/>
    <w:rsid w:val="003625ED"/>
    <w:rsid w:val="00362654"/>
    <w:rsid w:val="00362EA8"/>
    <w:rsid w:val="003709BA"/>
    <w:rsid w:val="00371FC8"/>
    <w:rsid w:val="00374A99"/>
    <w:rsid w:val="00377D8E"/>
    <w:rsid w:val="00377ED9"/>
    <w:rsid w:val="0038229E"/>
    <w:rsid w:val="00384F66"/>
    <w:rsid w:val="0039380E"/>
    <w:rsid w:val="00394E03"/>
    <w:rsid w:val="00394ED6"/>
    <w:rsid w:val="003A0963"/>
    <w:rsid w:val="003A6DBD"/>
    <w:rsid w:val="003B5FF6"/>
    <w:rsid w:val="003B65B1"/>
    <w:rsid w:val="003C2769"/>
    <w:rsid w:val="003C3A58"/>
    <w:rsid w:val="003C65E8"/>
    <w:rsid w:val="003D0A76"/>
    <w:rsid w:val="003D2199"/>
    <w:rsid w:val="003D2C79"/>
    <w:rsid w:val="003D3C95"/>
    <w:rsid w:val="003D4822"/>
    <w:rsid w:val="003D4D75"/>
    <w:rsid w:val="003D5A2F"/>
    <w:rsid w:val="003D7A9F"/>
    <w:rsid w:val="003E0D91"/>
    <w:rsid w:val="003E2B40"/>
    <w:rsid w:val="003E4D24"/>
    <w:rsid w:val="003E528B"/>
    <w:rsid w:val="003F0527"/>
    <w:rsid w:val="003F121B"/>
    <w:rsid w:val="003F2D7B"/>
    <w:rsid w:val="003F3C8E"/>
    <w:rsid w:val="003F714E"/>
    <w:rsid w:val="0040583B"/>
    <w:rsid w:val="00410615"/>
    <w:rsid w:val="00412D73"/>
    <w:rsid w:val="00421BD8"/>
    <w:rsid w:val="00423C08"/>
    <w:rsid w:val="00425392"/>
    <w:rsid w:val="00426EA7"/>
    <w:rsid w:val="004306FB"/>
    <w:rsid w:val="00431715"/>
    <w:rsid w:val="00432936"/>
    <w:rsid w:val="00433FE3"/>
    <w:rsid w:val="00434756"/>
    <w:rsid w:val="00437FD1"/>
    <w:rsid w:val="004445CB"/>
    <w:rsid w:val="004457BE"/>
    <w:rsid w:val="00447B93"/>
    <w:rsid w:val="0045206F"/>
    <w:rsid w:val="00455F6B"/>
    <w:rsid w:val="004655B2"/>
    <w:rsid w:val="00465D54"/>
    <w:rsid w:val="00466DAE"/>
    <w:rsid w:val="00470ABE"/>
    <w:rsid w:val="0047116C"/>
    <w:rsid w:val="00474BA7"/>
    <w:rsid w:val="00474FF8"/>
    <w:rsid w:val="004778B2"/>
    <w:rsid w:val="0048115C"/>
    <w:rsid w:val="00485F0A"/>
    <w:rsid w:val="004871B5"/>
    <w:rsid w:val="004923D9"/>
    <w:rsid w:val="004A6A0E"/>
    <w:rsid w:val="004B20E9"/>
    <w:rsid w:val="004B3A3B"/>
    <w:rsid w:val="004B61C0"/>
    <w:rsid w:val="004B712D"/>
    <w:rsid w:val="004C4F13"/>
    <w:rsid w:val="004D14F0"/>
    <w:rsid w:val="004D39FF"/>
    <w:rsid w:val="004D3DCD"/>
    <w:rsid w:val="004E211B"/>
    <w:rsid w:val="004E224E"/>
    <w:rsid w:val="004E2A38"/>
    <w:rsid w:val="004E37BF"/>
    <w:rsid w:val="004E436D"/>
    <w:rsid w:val="004E57A6"/>
    <w:rsid w:val="004E60A3"/>
    <w:rsid w:val="004E77EF"/>
    <w:rsid w:val="004F0E80"/>
    <w:rsid w:val="004F0FEB"/>
    <w:rsid w:val="004F2463"/>
    <w:rsid w:val="004F27BD"/>
    <w:rsid w:val="004F379E"/>
    <w:rsid w:val="0050035D"/>
    <w:rsid w:val="00500CE3"/>
    <w:rsid w:val="0050498A"/>
    <w:rsid w:val="0050545C"/>
    <w:rsid w:val="00506538"/>
    <w:rsid w:val="00514263"/>
    <w:rsid w:val="00514363"/>
    <w:rsid w:val="00520814"/>
    <w:rsid w:val="00522705"/>
    <w:rsid w:val="00523C86"/>
    <w:rsid w:val="005255FB"/>
    <w:rsid w:val="00525FF2"/>
    <w:rsid w:val="005359E8"/>
    <w:rsid w:val="0054018C"/>
    <w:rsid w:val="00540D3C"/>
    <w:rsid w:val="00546755"/>
    <w:rsid w:val="00552B80"/>
    <w:rsid w:val="00557222"/>
    <w:rsid w:val="005669E8"/>
    <w:rsid w:val="00570D4F"/>
    <w:rsid w:val="0057370F"/>
    <w:rsid w:val="005759F3"/>
    <w:rsid w:val="00575A35"/>
    <w:rsid w:val="00576745"/>
    <w:rsid w:val="005812A1"/>
    <w:rsid w:val="005833EB"/>
    <w:rsid w:val="005908BA"/>
    <w:rsid w:val="00590CB8"/>
    <w:rsid w:val="005963B1"/>
    <w:rsid w:val="00596F9F"/>
    <w:rsid w:val="0059710C"/>
    <w:rsid w:val="0059749F"/>
    <w:rsid w:val="005A14D1"/>
    <w:rsid w:val="005A38BF"/>
    <w:rsid w:val="005A3EE9"/>
    <w:rsid w:val="005A422A"/>
    <w:rsid w:val="005A42C2"/>
    <w:rsid w:val="005B0376"/>
    <w:rsid w:val="005B416F"/>
    <w:rsid w:val="005C0E34"/>
    <w:rsid w:val="005C371D"/>
    <w:rsid w:val="005D0665"/>
    <w:rsid w:val="005D62ED"/>
    <w:rsid w:val="005D7D07"/>
    <w:rsid w:val="005F4A14"/>
    <w:rsid w:val="005F5860"/>
    <w:rsid w:val="00600FE4"/>
    <w:rsid w:val="00601D54"/>
    <w:rsid w:val="00603714"/>
    <w:rsid w:val="00606E8D"/>
    <w:rsid w:val="00607576"/>
    <w:rsid w:val="00612032"/>
    <w:rsid w:val="006141C2"/>
    <w:rsid w:val="00623305"/>
    <w:rsid w:val="006278A2"/>
    <w:rsid w:val="00627FA6"/>
    <w:rsid w:val="00634159"/>
    <w:rsid w:val="006345BB"/>
    <w:rsid w:val="00635A1A"/>
    <w:rsid w:val="00640321"/>
    <w:rsid w:val="00640BEF"/>
    <w:rsid w:val="00641803"/>
    <w:rsid w:val="0064341F"/>
    <w:rsid w:val="00645E34"/>
    <w:rsid w:val="00653B4C"/>
    <w:rsid w:val="00656B85"/>
    <w:rsid w:val="006606F3"/>
    <w:rsid w:val="00662A14"/>
    <w:rsid w:val="00665D76"/>
    <w:rsid w:val="006661F2"/>
    <w:rsid w:val="00670223"/>
    <w:rsid w:val="00670C22"/>
    <w:rsid w:val="00675022"/>
    <w:rsid w:val="00675998"/>
    <w:rsid w:val="00683D20"/>
    <w:rsid w:val="00685F6B"/>
    <w:rsid w:val="00686D0E"/>
    <w:rsid w:val="006871AB"/>
    <w:rsid w:val="00687B8B"/>
    <w:rsid w:val="0069087D"/>
    <w:rsid w:val="006A41ED"/>
    <w:rsid w:val="006A5D72"/>
    <w:rsid w:val="006B07FA"/>
    <w:rsid w:val="006B65E1"/>
    <w:rsid w:val="006C1A49"/>
    <w:rsid w:val="006C1EA3"/>
    <w:rsid w:val="006C2223"/>
    <w:rsid w:val="006C3340"/>
    <w:rsid w:val="006D21D1"/>
    <w:rsid w:val="006D4E44"/>
    <w:rsid w:val="006D7421"/>
    <w:rsid w:val="006E0A91"/>
    <w:rsid w:val="006E383D"/>
    <w:rsid w:val="006E38F4"/>
    <w:rsid w:val="006E5DEE"/>
    <w:rsid w:val="006E7305"/>
    <w:rsid w:val="006E79A2"/>
    <w:rsid w:val="006E7ED7"/>
    <w:rsid w:val="006F0D0E"/>
    <w:rsid w:val="006F2757"/>
    <w:rsid w:val="006F2C5F"/>
    <w:rsid w:val="006F2E6B"/>
    <w:rsid w:val="006F34E3"/>
    <w:rsid w:val="006F3B43"/>
    <w:rsid w:val="006F3CD3"/>
    <w:rsid w:val="006F7A39"/>
    <w:rsid w:val="007025BE"/>
    <w:rsid w:val="0070442C"/>
    <w:rsid w:val="00705C7A"/>
    <w:rsid w:val="00705D34"/>
    <w:rsid w:val="0071079F"/>
    <w:rsid w:val="007130F6"/>
    <w:rsid w:val="00714740"/>
    <w:rsid w:val="00714B82"/>
    <w:rsid w:val="00714F7E"/>
    <w:rsid w:val="00717ED4"/>
    <w:rsid w:val="00726F77"/>
    <w:rsid w:val="007278B5"/>
    <w:rsid w:val="007306D7"/>
    <w:rsid w:val="007338C3"/>
    <w:rsid w:val="0073444F"/>
    <w:rsid w:val="007430B1"/>
    <w:rsid w:val="00743CC4"/>
    <w:rsid w:val="0074415C"/>
    <w:rsid w:val="00744EB0"/>
    <w:rsid w:val="007454C8"/>
    <w:rsid w:val="00745681"/>
    <w:rsid w:val="00752955"/>
    <w:rsid w:val="00765A04"/>
    <w:rsid w:val="00770523"/>
    <w:rsid w:val="00771296"/>
    <w:rsid w:val="007735F1"/>
    <w:rsid w:val="00773DAE"/>
    <w:rsid w:val="00776A12"/>
    <w:rsid w:val="00776C97"/>
    <w:rsid w:val="007813B5"/>
    <w:rsid w:val="007817B7"/>
    <w:rsid w:val="00783A4F"/>
    <w:rsid w:val="00785140"/>
    <w:rsid w:val="00787000"/>
    <w:rsid w:val="00791776"/>
    <w:rsid w:val="007917FA"/>
    <w:rsid w:val="007919A5"/>
    <w:rsid w:val="0079721A"/>
    <w:rsid w:val="0079727F"/>
    <w:rsid w:val="007A07DD"/>
    <w:rsid w:val="007A5232"/>
    <w:rsid w:val="007A54D7"/>
    <w:rsid w:val="007A5BD7"/>
    <w:rsid w:val="007B2336"/>
    <w:rsid w:val="007B3201"/>
    <w:rsid w:val="007B55EE"/>
    <w:rsid w:val="007C0633"/>
    <w:rsid w:val="007C5962"/>
    <w:rsid w:val="007D2C74"/>
    <w:rsid w:val="007E0196"/>
    <w:rsid w:val="007E1645"/>
    <w:rsid w:val="007E224E"/>
    <w:rsid w:val="007E24AE"/>
    <w:rsid w:val="007E4063"/>
    <w:rsid w:val="007E4601"/>
    <w:rsid w:val="007E6A9A"/>
    <w:rsid w:val="007F2934"/>
    <w:rsid w:val="00801305"/>
    <w:rsid w:val="00801C36"/>
    <w:rsid w:val="00801C8F"/>
    <w:rsid w:val="00801DDD"/>
    <w:rsid w:val="00802DEA"/>
    <w:rsid w:val="00804FB5"/>
    <w:rsid w:val="008107DB"/>
    <w:rsid w:val="008145C7"/>
    <w:rsid w:val="00831DF5"/>
    <w:rsid w:val="00833E8C"/>
    <w:rsid w:val="00835D54"/>
    <w:rsid w:val="00837AE0"/>
    <w:rsid w:val="008407ED"/>
    <w:rsid w:val="008417D6"/>
    <w:rsid w:val="00842721"/>
    <w:rsid w:val="00843B76"/>
    <w:rsid w:val="00844A83"/>
    <w:rsid w:val="00846761"/>
    <w:rsid w:val="00846D33"/>
    <w:rsid w:val="008505D7"/>
    <w:rsid w:val="008543BF"/>
    <w:rsid w:val="00854888"/>
    <w:rsid w:val="008559D7"/>
    <w:rsid w:val="00861561"/>
    <w:rsid w:val="0086266D"/>
    <w:rsid w:val="008642D2"/>
    <w:rsid w:val="008723BC"/>
    <w:rsid w:val="00873647"/>
    <w:rsid w:val="0087387B"/>
    <w:rsid w:val="0087745B"/>
    <w:rsid w:val="00886423"/>
    <w:rsid w:val="00887233"/>
    <w:rsid w:val="0089002D"/>
    <w:rsid w:val="00890F56"/>
    <w:rsid w:val="008920D0"/>
    <w:rsid w:val="00893DCD"/>
    <w:rsid w:val="008A560A"/>
    <w:rsid w:val="008A5AE2"/>
    <w:rsid w:val="008A7960"/>
    <w:rsid w:val="008B1A7A"/>
    <w:rsid w:val="008B3793"/>
    <w:rsid w:val="008B3AD9"/>
    <w:rsid w:val="008B71F1"/>
    <w:rsid w:val="008C3907"/>
    <w:rsid w:val="008C620A"/>
    <w:rsid w:val="008C7812"/>
    <w:rsid w:val="008C7C01"/>
    <w:rsid w:val="008D2469"/>
    <w:rsid w:val="008D2524"/>
    <w:rsid w:val="008D3004"/>
    <w:rsid w:val="008D652C"/>
    <w:rsid w:val="008E00E3"/>
    <w:rsid w:val="008E05D9"/>
    <w:rsid w:val="008E2EF6"/>
    <w:rsid w:val="008E47ED"/>
    <w:rsid w:val="008E65C2"/>
    <w:rsid w:val="008F1304"/>
    <w:rsid w:val="008F4651"/>
    <w:rsid w:val="00901BAE"/>
    <w:rsid w:val="00926630"/>
    <w:rsid w:val="009308B3"/>
    <w:rsid w:val="00931827"/>
    <w:rsid w:val="00933D9B"/>
    <w:rsid w:val="00934D1C"/>
    <w:rsid w:val="009350D1"/>
    <w:rsid w:val="009354C5"/>
    <w:rsid w:val="00935D09"/>
    <w:rsid w:val="009362D8"/>
    <w:rsid w:val="00943C7F"/>
    <w:rsid w:val="0095608D"/>
    <w:rsid w:val="00960450"/>
    <w:rsid w:val="00961610"/>
    <w:rsid w:val="00966431"/>
    <w:rsid w:val="00970670"/>
    <w:rsid w:val="00970C3B"/>
    <w:rsid w:val="00970F63"/>
    <w:rsid w:val="00971D55"/>
    <w:rsid w:val="00974DFC"/>
    <w:rsid w:val="00974FEC"/>
    <w:rsid w:val="00976A4B"/>
    <w:rsid w:val="009778A0"/>
    <w:rsid w:val="00985199"/>
    <w:rsid w:val="009955B0"/>
    <w:rsid w:val="009964A3"/>
    <w:rsid w:val="00997ACF"/>
    <w:rsid w:val="009A2CB0"/>
    <w:rsid w:val="009B1787"/>
    <w:rsid w:val="009B4711"/>
    <w:rsid w:val="009B4837"/>
    <w:rsid w:val="009B6EE0"/>
    <w:rsid w:val="009C090B"/>
    <w:rsid w:val="009C667B"/>
    <w:rsid w:val="009D3176"/>
    <w:rsid w:val="009D3CC9"/>
    <w:rsid w:val="009D57FD"/>
    <w:rsid w:val="009D6285"/>
    <w:rsid w:val="009E061E"/>
    <w:rsid w:val="009E129A"/>
    <w:rsid w:val="009E1DC0"/>
    <w:rsid w:val="009E5BC8"/>
    <w:rsid w:val="009E6777"/>
    <w:rsid w:val="009F2628"/>
    <w:rsid w:val="009F7514"/>
    <w:rsid w:val="00A042AD"/>
    <w:rsid w:val="00A077E9"/>
    <w:rsid w:val="00A16AC4"/>
    <w:rsid w:val="00A21922"/>
    <w:rsid w:val="00A254F4"/>
    <w:rsid w:val="00A25763"/>
    <w:rsid w:val="00A26349"/>
    <w:rsid w:val="00A348D2"/>
    <w:rsid w:val="00A3788B"/>
    <w:rsid w:val="00A40F46"/>
    <w:rsid w:val="00A42EC1"/>
    <w:rsid w:val="00A47FAC"/>
    <w:rsid w:val="00A539C9"/>
    <w:rsid w:val="00A54890"/>
    <w:rsid w:val="00A60BA7"/>
    <w:rsid w:val="00A62E38"/>
    <w:rsid w:val="00A70CA7"/>
    <w:rsid w:val="00A76C80"/>
    <w:rsid w:val="00A77CF3"/>
    <w:rsid w:val="00A77F14"/>
    <w:rsid w:val="00A77F5C"/>
    <w:rsid w:val="00A81FE8"/>
    <w:rsid w:val="00A86BED"/>
    <w:rsid w:val="00A91AB9"/>
    <w:rsid w:val="00A92A67"/>
    <w:rsid w:val="00A974DF"/>
    <w:rsid w:val="00AA2A59"/>
    <w:rsid w:val="00AA63A5"/>
    <w:rsid w:val="00AB3034"/>
    <w:rsid w:val="00AB3711"/>
    <w:rsid w:val="00AC7BA3"/>
    <w:rsid w:val="00AD0DB1"/>
    <w:rsid w:val="00AD1D7E"/>
    <w:rsid w:val="00AE1AB4"/>
    <w:rsid w:val="00AE5870"/>
    <w:rsid w:val="00AE7236"/>
    <w:rsid w:val="00AF3C8D"/>
    <w:rsid w:val="00B03129"/>
    <w:rsid w:val="00B05B32"/>
    <w:rsid w:val="00B06FA4"/>
    <w:rsid w:val="00B10091"/>
    <w:rsid w:val="00B115FE"/>
    <w:rsid w:val="00B12F84"/>
    <w:rsid w:val="00B132FE"/>
    <w:rsid w:val="00B13EEB"/>
    <w:rsid w:val="00B17321"/>
    <w:rsid w:val="00B211CB"/>
    <w:rsid w:val="00B217E2"/>
    <w:rsid w:val="00B242C5"/>
    <w:rsid w:val="00B248C1"/>
    <w:rsid w:val="00B26FC3"/>
    <w:rsid w:val="00B31927"/>
    <w:rsid w:val="00B34DEA"/>
    <w:rsid w:val="00B37D02"/>
    <w:rsid w:val="00B4291B"/>
    <w:rsid w:val="00B42A0B"/>
    <w:rsid w:val="00B43B82"/>
    <w:rsid w:val="00B441B5"/>
    <w:rsid w:val="00B46634"/>
    <w:rsid w:val="00B47212"/>
    <w:rsid w:val="00B477EA"/>
    <w:rsid w:val="00B50522"/>
    <w:rsid w:val="00B52164"/>
    <w:rsid w:val="00B5387C"/>
    <w:rsid w:val="00B5498B"/>
    <w:rsid w:val="00B554F1"/>
    <w:rsid w:val="00B579C4"/>
    <w:rsid w:val="00B602AE"/>
    <w:rsid w:val="00B6039C"/>
    <w:rsid w:val="00B61E55"/>
    <w:rsid w:val="00B633E0"/>
    <w:rsid w:val="00B71ED4"/>
    <w:rsid w:val="00B72036"/>
    <w:rsid w:val="00B73261"/>
    <w:rsid w:val="00B732A9"/>
    <w:rsid w:val="00B734B9"/>
    <w:rsid w:val="00B73908"/>
    <w:rsid w:val="00B73D28"/>
    <w:rsid w:val="00B74077"/>
    <w:rsid w:val="00B769BF"/>
    <w:rsid w:val="00B8446D"/>
    <w:rsid w:val="00B85FC1"/>
    <w:rsid w:val="00B8770E"/>
    <w:rsid w:val="00B9024C"/>
    <w:rsid w:val="00B90E21"/>
    <w:rsid w:val="00B92183"/>
    <w:rsid w:val="00B94268"/>
    <w:rsid w:val="00B9784C"/>
    <w:rsid w:val="00BA1142"/>
    <w:rsid w:val="00BA3517"/>
    <w:rsid w:val="00BA48C7"/>
    <w:rsid w:val="00BA4E38"/>
    <w:rsid w:val="00BA61C5"/>
    <w:rsid w:val="00BB2444"/>
    <w:rsid w:val="00BB3771"/>
    <w:rsid w:val="00BB7C17"/>
    <w:rsid w:val="00BC0ED3"/>
    <w:rsid w:val="00BC1157"/>
    <w:rsid w:val="00BD0492"/>
    <w:rsid w:val="00BD35A1"/>
    <w:rsid w:val="00BD5A88"/>
    <w:rsid w:val="00BD5D74"/>
    <w:rsid w:val="00BD6A81"/>
    <w:rsid w:val="00BD7E5A"/>
    <w:rsid w:val="00BE397B"/>
    <w:rsid w:val="00BE523F"/>
    <w:rsid w:val="00BE729B"/>
    <w:rsid w:val="00BF3AF9"/>
    <w:rsid w:val="00BF5CD8"/>
    <w:rsid w:val="00BF69A8"/>
    <w:rsid w:val="00C04EE5"/>
    <w:rsid w:val="00C0550A"/>
    <w:rsid w:val="00C06E51"/>
    <w:rsid w:val="00C072C2"/>
    <w:rsid w:val="00C07C6A"/>
    <w:rsid w:val="00C13D3F"/>
    <w:rsid w:val="00C13EFD"/>
    <w:rsid w:val="00C17421"/>
    <w:rsid w:val="00C21CEC"/>
    <w:rsid w:val="00C236AD"/>
    <w:rsid w:val="00C24EBC"/>
    <w:rsid w:val="00C30D0C"/>
    <w:rsid w:val="00C32506"/>
    <w:rsid w:val="00C33923"/>
    <w:rsid w:val="00C3680B"/>
    <w:rsid w:val="00C407AD"/>
    <w:rsid w:val="00C41470"/>
    <w:rsid w:val="00C42D32"/>
    <w:rsid w:val="00C43E7A"/>
    <w:rsid w:val="00C44B79"/>
    <w:rsid w:val="00C471D4"/>
    <w:rsid w:val="00C5108A"/>
    <w:rsid w:val="00C56294"/>
    <w:rsid w:val="00C56A3F"/>
    <w:rsid w:val="00C56D04"/>
    <w:rsid w:val="00C57B68"/>
    <w:rsid w:val="00C67482"/>
    <w:rsid w:val="00C702D3"/>
    <w:rsid w:val="00C729E0"/>
    <w:rsid w:val="00C75C09"/>
    <w:rsid w:val="00C801CF"/>
    <w:rsid w:val="00C80AF1"/>
    <w:rsid w:val="00C81283"/>
    <w:rsid w:val="00C81E2C"/>
    <w:rsid w:val="00C843F7"/>
    <w:rsid w:val="00C851A9"/>
    <w:rsid w:val="00C879E5"/>
    <w:rsid w:val="00C910AF"/>
    <w:rsid w:val="00C91BE6"/>
    <w:rsid w:val="00C92E80"/>
    <w:rsid w:val="00C95F99"/>
    <w:rsid w:val="00C96DF1"/>
    <w:rsid w:val="00CA12E9"/>
    <w:rsid w:val="00CA77B7"/>
    <w:rsid w:val="00CA7DC5"/>
    <w:rsid w:val="00CB0D7A"/>
    <w:rsid w:val="00CB3594"/>
    <w:rsid w:val="00CB3635"/>
    <w:rsid w:val="00CB5888"/>
    <w:rsid w:val="00CC191F"/>
    <w:rsid w:val="00CC19F1"/>
    <w:rsid w:val="00CC3E26"/>
    <w:rsid w:val="00CC65B3"/>
    <w:rsid w:val="00CD3061"/>
    <w:rsid w:val="00CD5CA9"/>
    <w:rsid w:val="00CE2EE1"/>
    <w:rsid w:val="00CE43A3"/>
    <w:rsid w:val="00CE501E"/>
    <w:rsid w:val="00CE6C6D"/>
    <w:rsid w:val="00CE792C"/>
    <w:rsid w:val="00CF19D6"/>
    <w:rsid w:val="00CF2558"/>
    <w:rsid w:val="00D052D2"/>
    <w:rsid w:val="00D116CB"/>
    <w:rsid w:val="00D11F1A"/>
    <w:rsid w:val="00D15CB6"/>
    <w:rsid w:val="00D167C3"/>
    <w:rsid w:val="00D177C0"/>
    <w:rsid w:val="00D22309"/>
    <w:rsid w:val="00D2385F"/>
    <w:rsid w:val="00D23B5B"/>
    <w:rsid w:val="00D305DB"/>
    <w:rsid w:val="00D32A4E"/>
    <w:rsid w:val="00D353FA"/>
    <w:rsid w:val="00D36034"/>
    <w:rsid w:val="00D37871"/>
    <w:rsid w:val="00D418FE"/>
    <w:rsid w:val="00D4203D"/>
    <w:rsid w:val="00D47AA8"/>
    <w:rsid w:val="00D50693"/>
    <w:rsid w:val="00D515FD"/>
    <w:rsid w:val="00D525C8"/>
    <w:rsid w:val="00D60BE2"/>
    <w:rsid w:val="00D624B4"/>
    <w:rsid w:val="00D64F6F"/>
    <w:rsid w:val="00D6619A"/>
    <w:rsid w:val="00D66EDE"/>
    <w:rsid w:val="00D66EFC"/>
    <w:rsid w:val="00D674F1"/>
    <w:rsid w:val="00D757E5"/>
    <w:rsid w:val="00D75A08"/>
    <w:rsid w:val="00D813D1"/>
    <w:rsid w:val="00D92481"/>
    <w:rsid w:val="00D9347D"/>
    <w:rsid w:val="00D96A6C"/>
    <w:rsid w:val="00DA03B4"/>
    <w:rsid w:val="00DA3611"/>
    <w:rsid w:val="00DA7A5C"/>
    <w:rsid w:val="00DB00A3"/>
    <w:rsid w:val="00DB0FF7"/>
    <w:rsid w:val="00DB3C26"/>
    <w:rsid w:val="00DB4F2B"/>
    <w:rsid w:val="00DB7431"/>
    <w:rsid w:val="00DC1D98"/>
    <w:rsid w:val="00DC2AF9"/>
    <w:rsid w:val="00DC4C5A"/>
    <w:rsid w:val="00DC65A9"/>
    <w:rsid w:val="00DC6930"/>
    <w:rsid w:val="00DC7201"/>
    <w:rsid w:val="00DD101E"/>
    <w:rsid w:val="00DD22D3"/>
    <w:rsid w:val="00DD4219"/>
    <w:rsid w:val="00DD58C8"/>
    <w:rsid w:val="00DD5950"/>
    <w:rsid w:val="00DD707E"/>
    <w:rsid w:val="00DD70B0"/>
    <w:rsid w:val="00DD7645"/>
    <w:rsid w:val="00DE1327"/>
    <w:rsid w:val="00DE2B76"/>
    <w:rsid w:val="00DE2F20"/>
    <w:rsid w:val="00DE3B82"/>
    <w:rsid w:val="00DE5215"/>
    <w:rsid w:val="00DE62E0"/>
    <w:rsid w:val="00DF0E56"/>
    <w:rsid w:val="00DF1177"/>
    <w:rsid w:val="00DF2078"/>
    <w:rsid w:val="00DF22DA"/>
    <w:rsid w:val="00DF5598"/>
    <w:rsid w:val="00E04D88"/>
    <w:rsid w:val="00E063E1"/>
    <w:rsid w:val="00E07070"/>
    <w:rsid w:val="00E200DF"/>
    <w:rsid w:val="00E211EA"/>
    <w:rsid w:val="00E27466"/>
    <w:rsid w:val="00E27664"/>
    <w:rsid w:val="00E30355"/>
    <w:rsid w:val="00E33D0A"/>
    <w:rsid w:val="00E34582"/>
    <w:rsid w:val="00E434E8"/>
    <w:rsid w:val="00E43994"/>
    <w:rsid w:val="00E4619C"/>
    <w:rsid w:val="00E4640D"/>
    <w:rsid w:val="00E46C42"/>
    <w:rsid w:val="00E47359"/>
    <w:rsid w:val="00E53026"/>
    <w:rsid w:val="00E5514D"/>
    <w:rsid w:val="00E55FA7"/>
    <w:rsid w:val="00E6541A"/>
    <w:rsid w:val="00E713A0"/>
    <w:rsid w:val="00E71415"/>
    <w:rsid w:val="00E751D3"/>
    <w:rsid w:val="00E75F74"/>
    <w:rsid w:val="00E80969"/>
    <w:rsid w:val="00E87399"/>
    <w:rsid w:val="00E90ED6"/>
    <w:rsid w:val="00E92A84"/>
    <w:rsid w:val="00E93E13"/>
    <w:rsid w:val="00E941FE"/>
    <w:rsid w:val="00E95485"/>
    <w:rsid w:val="00EA0044"/>
    <w:rsid w:val="00EA49E6"/>
    <w:rsid w:val="00EA569A"/>
    <w:rsid w:val="00EA6C02"/>
    <w:rsid w:val="00EB0E83"/>
    <w:rsid w:val="00EB2E9C"/>
    <w:rsid w:val="00EB349A"/>
    <w:rsid w:val="00EB469B"/>
    <w:rsid w:val="00EB4E91"/>
    <w:rsid w:val="00EB68C6"/>
    <w:rsid w:val="00EC6987"/>
    <w:rsid w:val="00EC7A0B"/>
    <w:rsid w:val="00ED1FCD"/>
    <w:rsid w:val="00EF45DF"/>
    <w:rsid w:val="00F036A8"/>
    <w:rsid w:val="00F0378E"/>
    <w:rsid w:val="00F05A0B"/>
    <w:rsid w:val="00F10A74"/>
    <w:rsid w:val="00F145CD"/>
    <w:rsid w:val="00F21FC6"/>
    <w:rsid w:val="00F21FCE"/>
    <w:rsid w:val="00F27DF6"/>
    <w:rsid w:val="00F3692C"/>
    <w:rsid w:val="00F45306"/>
    <w:rsid w:val="00F52029"/>
    <w:rsid w:val="00F5624D"/>
    <w:rsid w:val="00F60887"/>
    <w:rsid w:val="00F61322"/>
    <w:rsid w:val="00F6270C"/>
    <w:rsid w:val="00F6684E"/>
    <w:rsid w:val="00F75663"/>
    <w:rsid w:val="00F760B9"/>
    <w:rsid w:val="00F76E56"/>
    <w:rsid w:val="00F81196"/>
    <w:rsid w:val="00F825D7"/>
    <w:rsid w:val="00F83443"/>
    <w:rsid w:val="00F94A3A"/>
    <w:rsid w:val="00FA0442"/>
    <w:rsid w:val="00FA7848"/>
    <w:rsid w:val="00FB0771"/>
    <w:rsid w:val="00FB0FF2"/>
    <w:rsid w:val="00FB18E0"/>
    <w:rsid w:val="00FB5CE5"/>
    <w:rsid w:val="00FB73D0"/>
    <w:rsid w:val="00FC204D"/>
    <w:rsid w:val="00FC2C46"/>
    <w:rsid w:val="00FC3CB7"/>
    <w:rsid w:val="00FC55A2"/>
    <w:rsid w:val="00FC5C79"/>
    <w:rsid w:val="00FD6F04"/>
    <w:rsid w:val="00FE107A"/>
    <w:rsid w:val="00FE351C"/>
    <w:rsid w:val="00FE717E"/>
    <w:rsid w:val="00FF647D"/>
    <w:rsid w:val="00FF767B"/>
    <w:rsid w:val="00FF7E4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6A3F"/>
    <w:pPr>
      <w:spacing w:line="360" w:lineRule="auto"/>
      <w:jc w:val="both"/>
    </w:pPr>
    <w:rPr>
      <w:rFonts w:ascii="Tahoma" w:hAnsi="Tahoma"/>
      <w:noProof/>
      <w:sz w:val="21"/>
      <w:lang w:val="id-ID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5EB"/>
    <w:pPr>
      <w:keepNext/>
      <w:keepLines/>
      <w:spacing w:before="40" w:after="0" w:line="240" w:lineRule="auto"/>
      <w:jc w:val="center"/>
      <w:outlineLvl w:val="1"/>
    </w:pPr>
    <w:rPr>
      <w:rFonts w:eastAsiaTheme="majorEastAsia" w:cs="Arial"/>
      <w:b/>
      <w:caps/>
      <w:sz w:val="28"/>
      <w:szCs w:val="26"/>
      <w:u w:val="single"/>
    </w:rPr>
  </w:style>
  <w:style w:type="paragraph" w:styleId="Heading3">
    <w:name w:val="heading 3"/>
    <w:basedOn w:val="Normal"/>
    <w:link w:val="Heading3Char"/>
    <w:uiPriority w:val="9"/>
    <w:unhideWhenUsed/>
    <w:qFormat/>
    <w:rsid w:val="0027254B"/>
    <w:pPr>
      <w:keepNext/>
      <w:keepLines/>
      <w:numPr>
        <w:numId w:val="24"/>
      </w:numPr>
      <w:spacing w:before="480" w:after="120"/>
      <w:ind w:left="36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67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05EB"/>
    <w:rPr>
      <w:rFonts w:ascii="Tahoma" w:eastAsiaTheme="majorEastAsia" w:hAnsi="Tahoma" w:cs="Arial"/>
      <w:b/>
      <w:caps/>
      <w:sz w:val="28"/>
      <w:szCs w:val="26"/>
      <w:u w:val="single"/>
    </w:rPr>
  </w:style>
  <w:style w:type="table" w:styleId="TableGrid">
    <w:name w:val="Table Grid"/>
    <w:basedOn w:val="TableNormal"/>
    <w:uiPriority w:val="39"/>
    <w:rsid w:val="00CD5C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74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2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2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22A"/>
    <w:rPr>
      <w:rFonts w:ascii="Arial Narrow" w:hAnsi="Arial Narro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2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22A"/>
    <w:rPr>
      <w:rFonts w:ascii="Arial Narrow" w:hAnsi="Arial Narrow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2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22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13D1"/>
    <w:rPr>
      <w:rFonts w:ascii="Arial Narrow" w:hAnsi="Arial Narrow"/>
    </w:rPr>
  </w:style>
  <w:style w:type="paragraph" w:styleId="Footer">
    <w:name w:val="footer"/>
    <w:basedOn w:val="Normal"/>
    <w:link w:val="FooterChar"/>
    <w:uiPriority w:val="99"/>
    <w:unhideWhenUsed/>
    <w:rsid w:val="00D813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13D1"/>
    <w:rPr>
      <w:rFonts w:ascii="Arial Narrow" w:hAnsi="Arial Narrow"/>
    </w:rPr>
  </w:style>
  <w:style w:type="character" w:styleId="Hyperlink">
    <w:name w:val="Hyperlink"/>
    <w:basedOn w:val="DefaultParagraphFont"/>
    <w:uiPriority w:val="99"/>
    <w:unhideWhenUsed/>
    <w:rsid w:val="00B7326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7326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7254B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67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F0FE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F0FEB"/>
    <w:rPr>
      <w:rFonts w:ascii="Tahoma" w:hAnsi="Tahoma"/>
      <w:noProof/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4F0FEB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92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5082C-97F4-449E-B17F-B3AD4BDDF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a Sanjaya Lingga</dc:creator>
  <cp:keywords/>
  <dc:description/>
  <cp:lastModifiedBy>syahruni syahruni</cp:lastModifiedBy>
  <cp:revision>38</cp:revision>
  <cp:lastPrinted>2022-03-23T10:25:00Z</cp:lastPrinted>
  <dcterms:created xsi:type="dcterms:W3CDTF">2022-03-31T06:03:00Z</dcterms:created>
  <dcterms:modified xsi:type="dcterms:W3CDTF">2023-08-21T01:25:00Z</dcterms:modified>
</cp:coreProperties>
</file>